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6F647" w14:textId="77777777" w:rsidR="00693729" w:rsidRDefault="00693729" w:rsidP="00693729"/>
    <w:p w14:paraId="508D097B" w14:textId="77777777" w:rsidR="00AD20BC" w:rsidRPr="00A3712C" w:rsidRDefault="00AD20BC" w:rsidP="00AD20BC">
      <w:pPr>
        <w:jc w:val="center"/>
        <w:rPr>
          <w:b/>
        </w:rPr>
      </w:pPr>
      <w:r w:rsidRPr="00A3712C">
        <w:rPr>
          <w:b/>
        </w:rPr>
        <w:t>DERS PLANI VE AKTS FORMU</w:t>
      </w:r>
    </w:p>
    <w:tbl>
      <w:tblPr>
        <w:tblW w:w="48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74"/>
        <w:gridCol w:w="601"/>
        <w:gridCol w:w="1845"/>
        <w:gridCol w:w="1373"/>
        <w:gridCol w:w="1380"/>
        <w:gridCol w:w="1427"/>
      </w:tblGrid>
      <w:tr w:rsidR="00AD20BC" w:rsidRPr="00A3712C" w14:paraId="3086543B" w14:textId="77777777" w:rsidTr="008F472B">
        <w:trPr>
          <w:trHeight w:val="284"/>
          <w:tblCellSpacing w:w="15" w:type="dxa"/>
          <w:jc w:val="center"/>
        </w:trPr>
        <w:tc>
          <w:tcPr>
            <w:tcW w:w="0" w:type="auto"/>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DB193F7" w14:textId="77777777" w:rsidR="00AD20BC" w:rsidRPr="00A3712C" w:rsidRDefault="00AD20BC" w:rsidP="008F472B">
            <w:pPr>
              <w:rPr>
                <w:b/>
                <w:bCs/>
              </w:rPr>
            </w:pPr>
            <w:r w:rsidRPr="00A3712C">
              <w:rPr>
                <w:b/>
                <w:bCs/>
              </w:rPr>
              <w:t xml:space="preserve">DERS BİLGİLERİ </w:t>
            </w:r>
          </w:p>
        </w:tc>
      </w:tr>
      <w:tr w:rsidR="00AD20BC" w:rsidRPr="00A3712C" w14:paraId="36E90850" w14:textId="77777777" w:rsidTr="008F472B">
        <w:trPr>
          <w:trHeight w:val="284"/>
          <w:tblCellSpacing w:w="15" w:type="dxa"/>
          <w:jc w:val="center"/>
        </w:trPr>
        <w:tc>
          <w:tcPr>
            <w:tcW w:w="12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5A2BAF" w14:textId="77777777" w:rsidR="00AD20BC" w:rsidRPr="00A3712C" w:rsidRDefault="00AD20BC" w:rsidP="008F472B">
            <w:r w:rsidRPr="00A3712C">
              <w:rPr>
                <w:b/>
                <w:bCs/>
              </w:rPr>
              <w:t>Ders</w:t>
            </w:r>
          </w:p>
        </w:tc>
        <w:tc>
          <w:tcPr>
            <w:tcW w:w="286"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4AA0A8" w14:textId="77777777" w:rsidR="00AD20BC" w:rsidRPr="00A3712C" w:rsidRDefault="00AD20BC" w:rsidP="008F472B">
            <w:r w:rsidRPr="00A3712C">
              <w:rPr>
                <w:i/>
                <w:iCs/>
              </w:rPr>
              <w:t>Kodu</w:t>
            </w:r>
          </w:p>
        </w:tc>
        <w:tc>
          <w:tcPr>
            <w:tcW w:w="10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C021CD5" w14:textId="77777777" w:rsidR="00AD20BC" w:rsidRPr="00A3712C" w:rsidRDefault="00AD20BC" w:rsidP="008F472B">
            <w:r w:rsidRPr="00A3712C">
              <w:rPr>
                <w:i/>
                <w:iCs/>
              </w:rPr>
              <w:t>Yarıyıl</w:t>
            </w:r>
          </w:p>
        </w:tc>
        <w:tc>
          <w:tcPr>
            <w:tcW w:w="80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818DC04" w14:textId="77777777" w:rsidR="00AD20BC" w:rsidRPr="00A3712C" w:rsidRDefault="00AD20BC" w:rsidP="008F472B">
            <w:r w:rsidRPr="00A3712C">
              <w:rPr>
                <w:i/>
                <w:iCs/>
              </w:rPr>
              <w:t>Saat (T-U)</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BD479E" w14:textId="77777777" w:rsidR="00AD20BC" w:rsidRPr="00A3712C" w:rsidRDefault="00AD20BC" w:rsidP="008F472B">
            <w:r w:rsidRPr="00A3712C">
              <w:rPr>
                <w:i/>
                <w:iCs/>
              </w:rPr>
              <w:t>Kredi</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713AC8" w14:textId="77777777" w:rsidR="00AD20BC" w:rsidRPr="00A3712C" w:rsidRDefault="00AD20BC" w:rsidP="008F472B">
            <w:r w:rsidRPr="00A3712C">
              <w:rPr>
                <w:i/>
                <w:iCs/>
              </w:rPr>
              <w:t>AKTS</w:t>
            </w:r>
          </w:p>
        </w:tc>
      </w:tr>
      <w:tr w:rsidR="00AD20BC" w:rsidRPr="00A3712C" w14:paraId="7267BE38" w14:textId="77777777" w:rsidTr="008F472B">
        <w:trPr>
          <w:trHeight w:val="284"/>
          <w:tblCellSpacing w:w="15" w:type="dxa"/>
          <w:jc w:val="center"/>
        </w:trPr>
        <w:tc>
          <w:tcPr>
            <w:tcW w:w="12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4F0B011" w14:textId="4B0E18C4" w:rsidR="00AD20BC" w:rsidRPr="00A3712C" w:rsidRDefault="00C74657" w:rsidP="008F472B">
            <w:r>
              <w:t>Temel Tasarım</w:t>
            </w:r>
          </w:p>
        </w:tc>
        <w:tc>
          <w:tcPr>
            <w:tcW w:w="286"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09F4F32" w14:textId="77777777" w:rsidR="00AD20BC" w:rsidRPr="00A3712C" w:rsidRDefault="00AD20BC" w:rsidP="008F472B"/>
        </w:tc>
        <w:tc>
          <w:tcPr>
            <w:tcW w:w="10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AAE14E5" w14:textId="77777777" w:rsidR="00AD20BC" w:rsidRPr="00A3712C" w:rsidRDefault="00AD20BC" w:rsidP="008F472B">
            <w:r w:rsidRPr="00A3712C">
              <w:t>I-2</w:t>
            </w:r>
          </w:p>
        </w:tc>
        <w:tc>
          <w:tcPr>
            <w:tcW w:w="80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36465F7" w14:textId="77777777" w:rsidR="00AD20BC" w:rsidRPr="00A3712C" w:rsidRDefault="00AD20BC" w:rsidP="008F472B">
            <w:r w:rsidRPr="00A3712C">
              <w:t>14x</w:t>
            </w:r>
            <w:r w:rsidR="00E50B2E">
              <w:t>6</w:t>
            </w:r>
            <w:r w:rsidRPr="00A3712C">
              <w:t>=</w:t>
            </w:r>
            <w:r w:rsidR="00E50B2E">
              <w:t>8</w:t>
            </w:r>
            <w:r w:rsidRPr="00A3712C">
              <w:t>4</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A88739" w14:textId="77777777" w:rsidR="00AD20BC" w:rsidRPr="00A3712C" w:rsidRDefault="00E50B2E" w:rsidP="008F472B">
            <w:r>
              <w:t>4</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5589563" w14:textId="77777777" w:rsidR="00AD20BC" w:rsidRPr="00A3712C" w:rsidRDefault="00E50B2E" w:rsidP="008F472B">
            <w:r>
              <w:t>4</w:t>
            </w:r>
          </w:p>
        </w:tc>
      </w:tr>
    </w:tbl>
    <w:p w14:paraId="10F96095" w14:textId="77777777" w:rsidR="00AD20BC" w:rsidRPr="00A3712C" w:rsidRDefault="00AD20BC" w:rsidP="00AD20BC">
      <w:pPr>
        <w:rPr>
          <w:b/>
        </w:rPr>
      </w:pPr>
      <w:r w:rsidRPr="00A3712C">
        <w:rPr>
          <w:b/>
        </w:rPr>
        <w:t>DERS PLANI VE AKTS FORMU</w:t>
      </w:r>
    </w:p>
    <w:p w14:paraId="49FAFFE2" w14:textId="77777777" w:rsidR="00AD20BC" w:rsidRPr="00A3712C" w:rsidRDefault="00AD20BC" w:rsidP="00AD20BC"/>
    <w:tbl>
      <w:tblPr>
        <w:tblW w:w="48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177"/>
        <w:gridCol w:w="6523"/>
      </w:tblGrid>
      <w:tr w:rsidR="00AD20BC" w:rsidRPr="00A3712C" w14:paraId="225B5B53" w14:textId="77777777" w:rsidTr="008F472B">
        <w:trPr>
          <w:trHeight w:val="284"/>
          <w:tblCellSpacing w:w="15" w:type="dxa"/>
          <w:jc w:val="center"/>
        </w:trPr>
        <w:tc>
          <w:tcPr>
            <w:tcW w:w="1238" w:type="pct"/>
            <w:vAlign w:val="center"/>
          </w:tcPr>
          <w:p w14:paraId="3D374D14" w14:textId="77777777" w:rsidR="00AD20BC" w:rsidRPr="00A3712C" w:rsidRDefault="00AD20BC" w:rsidP="008F472B">
            <w:r w:rsidRPr="00A3712C">
              <w:rPr>
                <w:b/>
                <w:bCs/>
              </w:rPr>
              <w:t>Dersin Dili</w:t>
            </w:r>
          </w:p>
        </w:tc>
        <w:tc>
          <w:tcPr>
            <w:tcW w:w="0" w:type="auto"/>
            <w:vAlign w:val="center"/>
          </w:tcPr>
          <w:p w14:paraId="0D94D927" w14:textId="77777777" w:rsidR="00AD20BC" w:rsidRPr="00A3712C" w:rsidRDefault="00AD20BC" w:rsidP="008F472B">
            <w:r w:rsidRPr="00A3712C">
              <w:t>Türkçe</w:t>
            </w:r>
          </w:p>
        </w:tc>
      </w:tr>
      <w:tr w:rsidR="00AD20BC" w:rsidRPr="00A3712C" w14:paraId="5F4BC86D" w14:textId="77777777" w:rsidTr="008F472B">
        <w:trPr>
          <w:trHeight w:val="284"/>
          <w:tblCellSpacing w:w="15" w:type="dxa"/>
          <w:jc w:val="center"/>
        </w:trPr>
        <w:tc>
          <w:tcPr>
            <w:tcW w:w="0" w:type="auto"/>
            <w:vAlign w:val="center"/>
          </w:tcPr>
          <w:p w14:paraId="25CB54CC" w14:textId="77777777" w:rsidR="00AD20BC" w:rsidRPr="00A3712C" w:rsidRDefault="00AD20BC" w:rsidP="008F472B">
            <w:r w:rsidRPr="00A3712C">
              <w:rPr>
                <w:b/>
                <w:bCs/>
              </w:rPr>
              <w:t>Dersin Seviyesi</w:t>
            </w:r>
          </w:p>
        </w:tc>
        <w:tc>
          <w:tcPr>
            <w:tcW w:w="0" w:type="auto"/>
            <w:vAlign w:val="center"/>
          </w:tcPr>
          <w:p w14:paraId="0480E131" w14:textId="77777777" w:rsidR="00AD20BC" w:rsidRPr="00A3712C" w:rsidRDefault="00E50B2E" w:rsidP="008F472B">
            <w:r>
              <w:t>Lisans Dersi</w:t>
            </w:r>
          </w:p>
        </w:tc>
      </w:tr>
      <w:tr w:rsidR="00AD20BC" w:rsidRPr="00A3712C" w14:paraId="543D3D77" w14:textId="77777777" w:rsidTr="008F472B">
        <w:trPr>
          <w:trHeight w:val="284"/>
          <w:tblCellSpacing w:w="15" w:type="dxa"/>
          <w:jc w:val="center"/>
        </w:trPr>
        <w:tc>
          <w:tcPr>
            <w:tcW w:w="0" w:type="auto"/>
            <w:vAlign w:val="center"/>
          </w:tcPr>
          <w:p w14:paraId="7954DD34" w14:textId="77777777" w:rsidR="00AD20BC" w:rsidRPr="00A3712C" w:rsidRDefault="00AD20BC" w:rsidP="008F472B">
            <w:r w:rsidRPr="00A3712C">
              <w:rPr>
                <w:b/>
                <w:bCs/>
              </w:rPr>
              <w:t>Dersin Türü</w:t>
            </w:r>
          </w:p>
        </w:tc>
        <w:tc>
          <w:tcPr>
            <w:tcW w:w="0" w:type="auto"/>
            <w:vAlign w:val="center"/>
          </w:tcPr>
          <w:p w14:paraId="47B70B67" w14:textId="77777777" w:rsidR="00AD20BC" w:rsidRPr="00A3712C" w:rsidRDefault="00E50B2E" w:rsidP="008F472B">
            <w:r>
              <w:t>Zorunlu</w:t>
            </w:r>
          </w:p>
        </w:tc>
      </w:tr>
      <w:tr w:rsidR="00AD20BC" w:rsidRPr="00A3712C" w14:paraId="274C17B1" w14:textId="77777777" w:rsidTr="008F472B">
        <w:trPr>
          <w:trHeight w:val="284"/>
          <w:tblCellSpacing w:w="15" w:type="dxa"/>
          <w:jc w:val="center"/>
        </w:trPr>
        <w:tc>
          <w:tcPr>
            <w:tcW w:w="0" w:type="auto"/>
            <w:vAlign w:val="center"/>
          </w:tcPr>
          <w:p w14:paraId="4C6BF045" w14:textId="77777777" w:rsidR="00AD20BC" w:rsidRPr="00A3712C" w:rsidRDefault="00AD20BC" w:rsidP="008F472B">
            <w:r w:rsidRPr="00A3712C">
              <w:rPr>
                <w:b/>
                <w:bCs/>
              </w:rPr>
              <w:t>Dersin Koordinatörü</w:t>
            </w:r>
          </w:p>
        </w:tc>
        <w:tc>
          <w:tcPr>
            <w:tcW w:w="0" w:type="auto"/>
          </w:tcPr>
          <w:p w14:paraId="63ED7270" w14:textId="77777777" w:rsidR="00AD20BC" w:rsidRPr="00A3712C" w:rsidRDefault="00630095" w:rsidP="008F472B">
            <w:r>
              <w:t>Dr. Öğr. Üyesi Hilmi Ekin OKTAY</w:t>
            </w:r>
          </w:p>
        </w:tc>
      </w:tr>
      <w:tr w:rsidR="00AD20BC" w:rsidRPr="00A3712C" w14:paraId="1722A074" w14:textId="77777777" w:rsidTr="008F472B">
        <w:trPr>
          <w:trHeight w:val="284"/>
          <w:tblCellSpacing w:w="15" w:type="dxa"/>
          <w:jc w:val="center"/>
        </w:trPr>
        <w:tc>
          <w:tcPr>
            <w:tcW w:w="0" w:type="auto"/>
            <w:vAlign w:val="center"/>
          </w:tcPr>
          <w:p w14:paraId="2D35B572" w14:textId="77777777" w:rsidR="00AD20BC" w:rsidRPr="00A3712C" w:rsidRDefault="00AD20BC" w:rsidP="008F472B">
            <w:r w:rsidRPr="00A3712C">
              <w:rPr>
                <w:b/>
                <w:bCs/>
              </w:rPr>
              <w:t>Dersi Verenler</w:t>
            </w:r>
          </w:p>
        </w:tc>
        <w:tc>
          <w:tcPr>
            <w:tcW w:w="0" w:type="auto"/>
          </w:tcPr>
          <w:p w14:paraId="007EAF95" w14:textId="77777777" w:rsidR="00AD20BC" w:rsidRPr="00A3712C" w:rsidRDefault="00630095" w:rsidP="008F472B">
            <w:r>
              <w:t>Dr. Öğr. Üyesi Hilmi Ekin OKTAY</w:t>
            </w:r>
          </w:p>
        </w:tc>
      </w:tr>
      <w:tr w:rsidR="00AD20BC" w:rsidRPr="00A3712C" w14:paraId="075E0498" w14:textId="77777777" w:rsidTr="008F472B">
        <w:trPr>
          <w:trHeight w:val="284"/>
          <w:tblCellSpacing w:w="15" w:type="dxa"/>
          <w:jc w:val="center"/>
        </w:trPr>
        <w:tc>
          <w:tcPr>
            <w:tcW w:w="0" w:type="auto"/>
            <w:vAlign w:val="center"/>
          </w:tcPr>
          <w:p w14:paraId="267233E5" w14:textId="77777777" w:rsidR="00AD20BC" w:rsidRPr="00A3712C" w:rsidRDefault="00AD20BC" w:rsidP="008F472B">
            <w:r w:rsidRPr="00A3712C">
              <w:rPr>
                <w:b/>
                <w:bCs/>
              </w:rPr>
              <w:t>Dersin Yardımcıları</w:t>
            </w:r>
          </w:p>
        </w:tc>
        <w:tc>
          <w:tcPr>
            <w:tcW w:w="0" w:type="auto"/>
            <w:vAlign w:val="center"/>
          </w:tcPr>
          <w:p w14:paraId="063DAE8D" w14:textId="77777777" w:rsidR="00AD20BC" w:rsidRPr="00A3712C" w:rsidRDefault="00AD20BC" w:rsidP="008F472B">
            <w:r w:rsidRPr="00A3712C">
              <w:t xml:space="preserve"> </w:t>
            </w:r>
          </w:p>
        </w:tc>
      </w:tr>
      <w:tr w:rsidR="00AD20BC" w:rsidRPr="00A3712C" w14:paraId="5C1CC088" w14:textId="77777777" w:rsidTr="008F472B">
        <w:trPr>
          <w:trHeight w:val="284"/>
          <w:tblCellSpacing w:w="15" w:type="dxa"/>
          <w:jc w:val="center"/>
        </w:trPr>
        <w:tc>
          <w:tcPr>
            <w:tcW w:w="0" w:type="auto"/>
            <w:vAlign w:val="center"/>
          </w:tcPr>
          <w:p w14:paraId="3CE3013D" w14:textId="77777777" w:rsidR="00AD20BC" w:rsidRPr="00A3712C" w:rsidRDefault="00AD20BC" w:rsidP="008F472B">
            <w:r w:rsidRPr="00A3712C">
              <w:rPr>
                <w:b/>
                <w:bCs/>
              </w:rPr>
              <w:t>Dersin Amacı</w:t>
            </w:r>
          </w:p>
        </w:tc>
        <w:tc>
          <w:tcPr>
            <w:tcW w:w="0" w:type="auto"/>
            <w:vAlign w:val="center"/>
          </w:tcPr>
          <w:p w14:paraId="6BB36453" w14:textId="27E80982" w:rsidR="00AD20BC" w:rsidRPr="00A3712C" w:rsidRDefault="00891CD3" w:rsidP="008F472B">
            <w:r w:rsidRPr="00891CD3">
              <w:t>Temel Tasarım, tasarımın temel unsurlarından başlayarak, bu tasarım unsurlarının organize edilmesinde kullanılan ilkeleri ve bu unsur ve ilkeler bağlamında soyut düşünme yeteneğini öğrenciye kazandırmayı amaçlamaktadır. Tasarımın bir problem çözme süreci olduğu bilinci öğrenciye kazandırılarak, tasarımın planlama, eskiz ve uygulama aşamalarında yetkin bir beceri öğrenciye kazandırılmaya çalışılır. Bu bağlamda bir usta çırak ilişkisi içinde öğrencinin yaratıcı yönünü teşvik, acemi olduğu tekniklerde ise terbiye ile öğrencinin tasarımcı olması yolunda ilerlemesi teşvik edilmektedir.</w:t>
            </w:r>
          </w:p>
        </w:tc>
      </w:tr>
      <w:tr w:rsidR="00AD20BC" w:rsidRPr="00A3712C" w14:paraId="0EF12F0A" w14:textId="77777777" w:rsidTr="008F472B">
        <w:trPr>
          <w:trHeight w:val="284"/>
          <w:tblCellSpacing w:w="15" w:type="dxa"/>
          <w:jc w:val="center"/>
        </w:trPr>
        <w:tc>
          <w:tcPr>
            <w:tcW w:w="0" w:type="auto"/>
            <w:vAlign w:val="center"/>
          </w:tcPr>
          <w:p w14:paraId="56130F53" w14:textId="77777777" w:rsidR="00AD20BC" w:rsidRPr="00A3712C" w:rsidRDefault="00AD20BC" w:rsidP="008F472B">
            <w:r w:rsidRPr="00891CD3">
              <w:rPr>
                <w:b/>
                <w:bCs/>
              </w:rPr>
              <w:t>Dersin İçeriği</w:t>
            </w:r>
          </w:p>
        </w:tc>
        <w:tc>
          <w:tcPr>
            <w:tcW w:w="0" w:type="auto"/>
            <w:vAlign w:val="center"/>
          </w:tcPr>
          <w:p w14:paraId="343FCEE6" w14:textId="420E2CA9" w:rsidR="00AD20BC" w:rsidRPr="00A3712C" w:rsidRDefault="00891CD3" w:rsidP="008F472B">
            <w:r w:rsidRPr="00891CD3">
              <w:t>Tasarım unsurları, Nokta, Çizgi, Yüzey, Doku, Form, Renk, Tasarım ilkeleri Düzen, Oran, denge, birlik, Uyum Karşıtlık, Tekrar, Aralıklı Tekrar, Hiyerarşi, Hareket ve Yön</w:t>
            </w:r>
          </w:p>
        </w:tc>
      </w:tr>
    </w:tbl>
    <w:p w14:paraId="55A6522C" w14:textId="77777777" w:rsidR="00AD20BC" w:rsidRPr="00A3712C" w:rsidRDefault="00AD20BC" w:rsidP="00AD20BC"/>
    <w:p w14:paraId="68AB3D05" w14:textId="77777777" w:rsidR="00AD20BC" w:rsidRPr="00A3712C" w:rsidRDefault="00AD20BC" w:rsidP="00AD20BC"/>
    <w:tbl>
      <w:tblPr>
        <w:tblW w:w="4643"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2"/>
        <w:gridCol w:w="5246"/>
        <w:gridCol w:w="2487"/>
      </w:tblGrid>
      <w:tr w:rsidR="00AD20BC" w:rsidRPr="00A3712C" w14:paraId="1544EACC" w14:textId="77777777" w:rsidTr="00891CD3">
        <w:trPr>
          <w:trHeight w:val="330"/>
          <w:tblCellSpacing w:w="15" w:type="dxa"/>
          <w:jc w:val="center"/>
        </w:trPr>
        <w:tc>
          <w:tcPr>
            <w:tcW w:w="4964" w:type="pct"/>
            <w:gridSpan w:val="3"/>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50DD42" w14:textId="77777777" w:rsidR="00AD20BC" w:rsidRPr="00A3712C" w:rsidRDefault="00AD20BC" w:rsidP="008F472B">
            <w:r w:rsidRPr="00A3712C">
              <w:rPr>
                <w:b/>
                <w:bCs/>
              </w:rPr>
              <w:t>DERSİN İÇERİĞİ - DERS AKIŞI</w:t>
            </w:r>
          </w:p>
        </w:tc>
      </w:tr>
      <w:tr w:rsidR="00AD20BC" w:rsidRPr="00A3712C" w14:paraId="6F125252" w14:textId="77777777" w:rsidTr="00891CD3">
        <w:trPr>
          <w:trHeight w:val="450"/>
          <w:tblCellSpacing w:w="15" w:type="dxa"/>
          <w:jc w:val="center"/>
        </w:trPr>
        <w:tc>
          <w:tcPr>
            <w:tcW w:w="37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FF041F8" w14:textId="77777777" w:rsidR="00AD20BC" w:rsidRPr="00A3712C" w:rsidRDefault="00AD20BC" w:rsidP="008F472B">
            <w:r w:rsidRPr="00A3712C">
              <w:rPr>
                <w:b/>
                <w:bCs/>
              </w:rPr>
              <w:t>Hafta</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F1F80DE" w14:textId="77777777" w:rsidR="00AD20BC" w:rsidRPr="00A3712C" w:rsidRDefault="00AD20BC" w:rsidP="008F472B">
            <w:r w:rsidRPr="00A3712C">
              <w:rPr>
                <w:b/>
                <w:bCs/>
              </w:rPr>
              <w:t>Konular</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69F79D9" w14:textId="77777777" w:rsidR="00AD20BC" w:rsidRPr="00A3712C" w:rsidRDefault="00AD20BC" w:rsidP="008F472B">
            <w:r w:rsidRPr="00A3712C">
              <w:rPr>
                <w:b/>
                <w:bCs/>
              </w:rPr>
              <w:t>Ön Hazırlık</w:t>
            </w:r>
          </w:p>
        </w:tc>
      </w:tr>
      <w:tr w:rsidR="00AD20BC" w:rsidRPr="00A3712C" w14:paraId="2225AD7B" w14:textId="77777777" w:rsidTr="00891CD3">
        <w:trPr>
          <w:trHeight w:val="21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ED017C" w14:textId="77777777" w:rsidR="00AD20BC" w:rsidRPr="00A3712C" w:rsidRDefault="00AD20BC" w:rsidP="008F472B">
            <w:r w:rsidRPr="00A3712C">
              <w:t>1</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B5EC8E4" w14:textId="39DC7667" w:rsidR="00AD20BC" w:rsidRPr="00A3712C" w:rsidRDefault="00891CD3" w:rsidP="008F472B">
            <w:r w:rsidRPr="00891CD3">
              <w:t>Tasarım Kavramı, tasarıma giriş ve tasarım üzerine düşünsel sorgulamalar</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E4D9A50" w14:textId="77777777" w:rsidR="00AD20BC" w:rsidRDefault="00AD20BC">
            <w:r w:rsidRPr="00A80C33">
              <w:t>Ders notları, ulusal-uluslararası  literatür</w:t>
            </w:r>
          </w:p>
        </w:tc>
      </w:tr>
      <w:tr w:rsidR="00891CD3" w:rsidRPr="00A3712C" w14:paraId="00038A1F" w14:textId="77777777" w:rsidTr="00891CD3">
        <w:trPr>
          <w:trHeight w:val="207"/>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B015EDF" w14:textId="22D672B9" w:rsidR="00891CD3" w:rsidRPr="00891CD3" w:rsidRDefault="00891CD3" w:rsidP="00891CD3">
            <w:r>
              <w:t>2</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A16079" w14:textId="3843D26A" w:rsidR="00891CD3" w:rsidRPr="00891CD3" w:rsidRDefault="00891CD3" w:rsidP="00891CD3">
            <w:r>
              <w:t>Nokta ve Çizgi</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FFEE0D1" w14:textId="7E75026B" w:rsidR="00891CD3" w:rsidRPr="00A80C33" w:rsidRDefault="00891CD3" w:rsidP="00891CD3">
            <w:r w:rsidRPr="00A80C33">
              <w:t>Ders notları, ulusal-uluslararası  literatür</w:t>
            </w:r>
          </w:p>
        </w:tc>
      </w:tr>
      <w:tr w:rsidR="00891CD3" w:rsidRPr="00A3712C" w14:paraId="736E5B3C" w14:textId="77777777" w:rsidTr="00891CD3">
        <w:trPr>
          <w:trHeight w:val="207"/>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7D06ED" w14:textId="58E7EBE3" w:rsidR="00891CD3" w:rsidRPr="00A3712C" w:rsidRDefault="00891CD3" w:rsidP="00891CD3">
            <w:r w:rsidRPr="00891CD3">
              <w:t>3</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97F7143" w14:textId="4CBABEB9" w:rsidR="00891CD3" w:rsidRPr="00A3712C" w:rsidRDefault="00891CD3" w:rsidP="00891CD3">
            <w:r w:rsidRPr="00891CD3">
              <w:t>Yüzey Doku</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928F5E6" w14:textId="77777777" w:rsidR="00891CD3" w:rsidRDefault="00891CD3" w:rsidP="00891CD3">
            <w:r w:rsidRPr="00A80C33">
              <w:t>Ders notları, ulusal-uluslararası  literatür</w:t>
            </w:r>
          </w:p>
        </w:tc>
      </w:tr>
      <w:tr w:rsidR="00891CD3" w:rsidRPr="00A3712C" w14:paraId="45D25B91" w14:textId="77777777" w:rsidTr="00891CD3">
        <w:trPr>
          <w:trHeight w:val="19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AEEF1A" w14:textId="5C442163" w:rsidR="00891CD3" w:rsidRPr="00A3712C" w:rsidRDefault="00891CD3" w:rsidP="00891CD3">
            <w:r w:rsidRPr="00891CD3">
              <w:t>4</w:t>
            </w:r>
          </w:p>
        </w:tc>
        <w:tc>
          <w:tcPr>
            <w:tcW w:w="3123"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31179E46" w14:textId="6C8DD253" w:rsidR="00891CD3" w:rsidRPr="00A3712C" w:rsidRDefault="00891CD3" w:rsidP="00891CD3">
            <w:pPr>
              <w:spacing w:before="100" w:after="100"/>
            </w:pPr>
            <w:r w:rsidRPr="00891CD3">
              <w:t>Forma Giriş</w:t>
            </w:r>
          </w:p>
        </w:tc>
        <w:tc>
          <w:tcPr>
            <w:tcW w:w="1427" w:type="pct"/>
            <w:vMerge w:val="restart"/>
            <w:tcBorders>
              <w:top w:val="single" w:sz="4" w:space="0" w:color="auto"/>
              <w:left w:val="single" w:sz="4" w:space="0" w:color="auto"/>
              <w:right w:val="single" w:sz="4" w:space="0" w:color="auto"/>
            </w:tcBorders>
            <w:tcMar>
              <w:top w:w="15" w:type="dxa"/>
              <w:left w:w="15" w:type="dxa"/>
              <w:bottom w:w="15" w:type="dxa"/>
              <w:right w:w="15" w:type="dxa"/>
            </w:tcMar>
          </w:tcPr>
          <w:p w14:paraId="721FB792" w14:textId="77777777" w:rsidR="00891CD3" w:rsidRDefault="00891CD3" w:rsidP="00891CD3">
            <w:r w:rsidRPr="00A80C33">
              <w:t>Ders notları, ulusal-uluslararası  literatür</w:t>
            </w:r>
          </w:p>
        </w:tc>
      </w:tr>
      <w:tr w:rsidR="00891CD3" w:rsidRPr="00A3712C" w14:paraId="05DF9D67" w14:textId="77777777" w:rsidTr="00891CD3">
        <w:trPr>
          <w:trHeight w:val="18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20FA983" w14:textId="56567280" w:rsidR="00891CD3" w:rsidRPr="00A3712C" w:rsidRDefault="00891CD3" w:rsidP="00891CD3">
            <w:r w:rsidRPr="00891CD3">
              <w:t>5</w:t>
            </w:r>
          </w:p>
        </w:tc>
        <w:tc>
          <w:tcPr>
            <w:tcW w:w="3123" w:type="pct"/>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1DE6C648" w14:textId="5F9A74ED" w:rsidR="00891CD3" w:rsidRPr="00A3712C" w:rsidRDefault="00891CD3" w:rsidP="00891CD3">
            <w:r w:rsidRPr="00891CD3">
              <w:t>Mevcut tasarım formlarının yapısal analizi</w:t>
            </w:r>
          </w:p>
        </w:tc>
        <w:tc>
          <w:tcPr>
            <w:tcW w:w="1427" w:type="pct"/>
            <w:vMerge/>
            <w:tcBorders>
              <w:left w:val="single" w:sz="4" w:space="0" w:color="auto"/>
              <w:bottom w:val="single" w:sz="4" w:space="0" w:color="auto"/>
              <w:right w:val="single" w:sz="4" w:space="0" w:color="auto"/>
            </w:tcBorders>
            <w:tcMar>
              <w:top w:w="15" w:type="dxa"/>
              <w:left w:w="15" w:type="dxa"/>
              <w:bottom w:w="15" w:type="dxa"/>
              <w:right w:w="15" w:type="dxa"/>
            </w:tcMar>
          </w:tcPr>
          <w:p w14:paraId="39517AC5" w14:textId="77777777" w:rsidR="00891CD3" w:rsidRPr="00A3712C" w:rsidRDefault="00891CD3" w:rsidP="00891CD3"/>
        </w:tc>
      </w:tr>
      <w:tr w:rsidR="00891CD3" w:rsidRPr="00A3712C" w14:paraId="239A1CE7" w14:textId="77777777" w:rsidTr="00891CD3">
        <w:trPr>
          <w:trHeight w:val="192"/>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EA636FB" w14:textId="4D6586C4" w:rsidR="00891CD3" w:rsidRPr="00A3712C" w:rsidRDefault="00891CD3" w:rsidP="00891CD3">
            <w:r w:rsidRPr="00891CD3">
              <w:t>6</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9982EB8" w14:textId="6F0113DE" w:rsidR="00891CD3" w:rsidRPr="00A3712C" w:rsidRDefault="00891CD3" w:rsidP="00891CD3">
            <w:r w:rsidRPr="00891CD3">
              <w:t>Özgün Formların yapılandırılması</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E454CA4" w14:textId="77777777" w:rsidR="00891CD3" w:rsidRDefault="00891CD3" w:rsidP="00891CD3">
            <w:r w:rsidRPr="00A80C33">
              <w:t>Ders notları, ulusal-uluslararası  literatür</w:t>
            </w:r>
          </w:p>
        </w:tc>
      </w:tr>
      <w:tr w:rsidR="00891CD3" w:rsidRPr="00A3712C" w14:paraId="511AC7FE" w14:textId="77777777" w:rsidTr="00891CD3">
        <w:trPr>
          <w:trHeight w:val="196"/>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A537DEA" w14:textId="74C8ABD8" w:rsidR="00891CD3" w:rsidRPr="00A3712C" w:rsidRDefault="00891CD3" w:rsidP="00891CD3">
            <w:r w:rsidRPr="00891CD3">
              <w:lastRenderedPageBreak/>
              <w:t>7</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0127C76" w14:textId="227A2BC9" w:rsidR="00891CD3" w:rsidRPr="00A3712C" w:rsidRDefault="00891CD3" w:rsidP="00891CD3">
            <w:r w:rsidRPr="00891CD3">
              <w:t>Renk Teorisi</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03D776A" w14:textId="77777777" w:rsidR="00891CD3" w:rsidRDefault="00891CD3" w:rsidP="00891CD3">
            <w:r w:rsidRPr="00A80C33">
              <w:t>Ders notları, ulusal-uluslararası  literatür</w:t>
            </w:r>
          </w:p>
        </w:tc>
      </w:tr>
      <w:tr w:rsidR="00891CD3" w:rsidRPr="00A3712C" w14:paraId="7838C728" w14:textId="77777777" w:rsidTr="00891CD3">
        <w:trPr>
          <w:trHeight w:val="44"/>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7734BE" w14:textId="2DD28351" w:rsidR="00891CD3" w:rsidRPr="00A3712C" w:rsidRDefault="00891CD3" w:rsidP="00891CD3">
            <w:r w:rsidRPr="00891CD3">
              <w:t>8</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72F1A3D" w14:textId="4B3A208E" w:rsidR="00891CD3" w:rsidRPr="00A3712C" w:rsidRDefault="00891CD3" w:rsidP="00891CD3">
            <w:r w:rsidRPr="00891CD3">
              <w:t>Tasarımda Renk ve Renklerin Psikolojik Etkileri</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50E7F5C" w14:textId="77777777" w:rsidR="00891CD3" w:rsidRDefault="00891CD3" w:rsidP="00891CD3">
            <w:r w:rsidRPr="00A80C33">
              <w:t>Ders notları, ulusal-uluslararası  literatür</w:t>
            </w:r>
          </w:p>
        </w:tc>
      </w:tr>
      <w:tr w:rsidR="00891CD3" w:rsidRPr="00A3712C" w14:paraId="7C6A0C9A" w14:textId="77777777" w:rsidTr="00891CD3">
        <w:trPr>
          <w:trHeight w:val="4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3D4876" w14:textId="628F67EA" w:rsidR="00891CD3" w:rsidRPr="00A3712C" w:rsidRDefault="00891CD3" w:rsidP="00891CD3">
            <w:r w:rsidRPr="00891CD3">
              <w:t>9</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B11A552" w14:textId="338F7085" w:rsidR="00891CD3" w:rsidRPr="00A3712C" w:rsidRDefault="00891CD3" w:rsidP="00891CD3">
            <w:r w:rsidRPr="00891CD3">
              <w:t>Tasarım ilkelerine Giriş</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EFFF515" w14:textId="77777777" w:rsidR="00891CD3" w:rsidRDefault="00891CD3" w:rsidP="00891CD3">
            <w:r w:rsidRPr="00A80C33">
              <w:t>Ders notları, ulusal-uluslararası  literatür</w:t>
            </w:r>
          </w:p>
        </w:tc>
      </w:tr>
      <w:tr w:rsidR="00891CD3" w:rsidRPr="00A3712C" w14:paraId="15D74272" w14:textId="77777777" w:rsidTr="00891CD3">
        <w:trPr>
          <w:trHeight w:val="40"/>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727851" w14:textId="460E5BCA" w:rsidR="00891CD3" w:rsidRPr="00A3712C" w:rsidRDefault="00891CD3" w:rsidP="00891CD3">
            <w:r w:rsidRPr="00891CD3">
              <w:t>10</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17E8561" w14:textId="5DF0E7D8" w:rsidR="00891CD3" w:rsidRPr="00A3712C" w:rsidRDefault="00891CD3" w:rsidP="00891CD3">
            <w:r w:rsidRPr="00891CD3">
              <w:t>Düzen ve Oran</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DCFBECB" w14:textId="77777777" w:rsidR="00891CD3" w:rsidRDefault="00891CD3" w:rsidP="00891CD3">
            <w:r w:rsidRPr="00A80C33">
              <w:t>Ders notları, ulusal-uluslararası  literatür</w:t>
            </w:r>
          </w:p>
        </w:tc>
      </w:tr>
      <w:tr w:rsidR="00891CD3" w:rsidRPr="00A3712C" w14:paraId="399E9B03" w14:textId="77777777" w:rsidTr="00891CD3">
        <w:trPr>
          <w:trHeight w:val="184"/>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E1CDAF0" w14:textId="2B3DA90E" w:rsidR="00891CD3" w:rsidRPr="00A3712C" w:rsidRDefault="00891CD3" w:rsidP="00891CD3">
            <w:r w:rsidRPr="00891CD3">
              <w:t>11</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4082CFD" w14:textId="3700F90C" w:rsidR="00891CD3" w:rsidRPr="00A3712C" w:rsidRDefault="00891CD3" w:rsidP="00891CD3">
            <w:r w:rsidRPr="00891CD3">
              <w:t>Denge Birlik</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8B2ACDE" w14:textId="77777777" w:rsidR="00891CD3" w:rsidRDefault="00891CD3" w:rsidP="00891CD3">
            <w:r w:rsidRPr="00A80C33">
              <w:t>Ders notları, ulusal-uluslararası  literatür</w:t>
            </w:r>
          </w:p>
        </w:tc>
      </w:tr>
      <w:tr w:rsidR="00891CD3" w:rsidRPr="00A3712C" w14:paraId="6F7E9D54" w14:textId="77777777" w:rsidTr="00891CD3">
        <w:trPr>
          <w:trHeight w:val="46"/>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4AD9E2E" w14:textId="49DFCDFE" w:rsidR="00891CD3" w:rsidRPr="00A3712C" w:rsidRDefault="00891CD3" w:rsidP="00891CD3">
            <w:r w:rsidRPr="00891CD3">
              <w:t>12</w:t>
            </w:r>
          </w:p>
        </w:tc>
        <w:tc>
          <w:tcPr>
            <w:tcW w:w="312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39A0740" w14:textId="3B0C4DCF" w:rsidR="00891CD3" w:rsidRPr="00A3712C" w:rsidRDefault="00891CD3" w:rsidP="00891CD3">
            <w:r w:rsidRPr="00891CD3">
              <w:t>Uyum Karşıtlık</w:t>
            </w:r>
          </w:p>
        </w:tc>
        <w:tc>
          <w:tcPr>
            <w:tcW w:w="142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7151976" w14:textId="77777777" w:rsidR="00891CD3" w:rsidRDefault="00891CD3" w:rsidP="00891CD3">
            <w:r w:rsidRPr="00A80C33">
              <w:t>Ders notları, ulusal-uluslararası  literatür</w:t>
            </w:r>
          </w:p>
        </w:tc>
      </w:tr>
      <w:tr w:rsidR="00891CD3" w:rsidRPr="00A3712C" w14:paraId="6E691783" w14:textId="77777777" w:rsidTr="00891CD3">
        <w:trPr>
          <w:trHeight w:val="164"/>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7669B12" w14:textId="60E1D194" w:rsidR="00891CD3" w:rsidRPr="00A3712C" w:rsidRDefault="00891CD3" w:rsidP="00891CD3">
            <w:r w:rsidRPr="00891CD3">
              <w:t>13</w:t>
            </w:r>
          </w:p>
        </w:tc>
        <w:tc>
          <w:tcPr>
            <w:tcW w:w="3123" w:type="pc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6657EF9B" w14:textId="667836D1" w:rsidR="00891CD3" w:rsidRPr="00A3712C" w:rsidRDefault="00891CD3" w:rsidP="00891CD3">
            <w:pPr>
              <w:spacing w:before="200"/>
            </w:pPr>
            <w:r w:rsidRPr="00891CD3">
              <w:t>Tekrar- Aralıklı Tekrar ve Ritm</w:t>
            </w:r>
          </w:p>
        </w:tc>
        <w:tc>
          <w:tcPr>
            <w:tcW w:w="1427" w:type="pct"/>
            <w:vMerge w:val="restart"/>
            <w:tcBorders>
              <w:top w:val="single" w:sz="4" w:space="0" w:color="auto"/>
              <w:left w:val="single" w:sz="4" w:space="0" w:color="auto"/>
              <w:right w:val="single" w:sz="4" w:space="0" w:color="auto"/>
            </w:tcBorders>
            <w:tcMar>
              <w:top w:w="15" w:type="dxa"/>
              <w:left w:w="15" w:type="dxa"/>
              <w:bottom w:w="15" w:type="dxa"/>
              <w:right w:w="15" w:type="dxa"/>
            </w:tcMar>
          </w:tcPr>
          <w:p w14:paraId="569006FE" w14:textId="77777777" w:rsidR="00891CD3" w:rsidRDefault="00891CD3" w:rsidP="00891CD3">
            <w:r w:rsidRPr="00A80C33">
              <w:t>Ders notları, ulusal-uluslararası  literatür</w:t>
            </w:r>
          </w:p>
        </w:tc>
      </w:tr>
      <w:tr w:rsidR="00891CD3" w:rsidRPr="00A3712C" w14:paraId="7E7AC233" w14:textId="77777777" w:rsidTr="00891CD3">
        <w:trPr>
          <w:trHeight w:val="16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B7E33E" w14:textId="09C39441" w:rsidR="00891CD3" w:rsidRPr="00A3712C" w:rsidRDefault="00891CD3" w:rsidP="00891CD3">
            <w:r w:rsidRPr="00891CD3">
              <w:t>14</w:t>
            </w:r>
          </w:p>
        </w:tc>
        <w:tc>
          <w:tcPr>
            <w:tcW w:w="3123" w:type="pct"/>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399595AB" w14:textId="03059A54" w:rsidR="00891CD3" w:rsidRPr="00A3712C" w:rsidRDefault="00891CD3" w:rsidP="00891CD3">
            <w:r w:rsidRPr="00891CD3">
              <w:t>Hiyerarşi</w:t>
            </w:r>
            <w:r>
              <w:t xml:space="preserve"> </w:t>
            </w:r>
            <w:r w:rsidRPr="00891CD3">
              <w:t>Hareket ve Yön</w:t>
            </w:r>
          </w:p>
        </w:tc>
        <w:tc>
          <w:tcPr>
            <w:tcW w:w="1427" w:type="pct"/>
            <w:vMerge/>
            <w:tcBorders>
              <w:left w:val="single" w:sz="4" w:space="0" w:color="auto"/>
              <w:bottom w:val="single" w:sz="4" w:space="0" w:color="auto"/>
              <w:right w:val="single" w:sz="4" w:space="0" w:color="auto"/>
            </w:tcBorders>
            <w:tcMar>
              <w:top w:w="15" w:type="dxa"/>
              <w:left w:w="15" w:type="dxa"/>
              <w:bottom w:w="15" w:type="dxa"/>
              <w:right w:w="15" w:type="dxa"/>
            </w:tcMar>
          </w:tcPr>
          <w:p w14:paraId="3A9B9A49" w14:textId="77777777" w:rsidR="00891CD3" w:rsidRDefault="00891CD3" w:rsidP="00891CD3"/>
        </w:tc>
      </w:tr>
    </w:tbl>
    <w:p w14:paraId="090048E2" w14:textId="77777777" w:rsidR="00AD20BC" w:rsidRPr="00A3712C" w:rsidRDefault="00AD20BC" w:rsidP="00AD20BC"/>
    <w:p w14:paraId="6AF8B946" w14:textId="77777777" w:rsidR="002E5630" w:rsidRDefault="002E5630" w:rsidP="002E5630">
      <w:pPr>
        <w:spacing w:after="200" w:line="276" w:lineRule="auto"/>
        <w:rPr>
          <w:rFonts w:ascii="Calibri" w:hAnsi="Calibri"/>
          <w:sz w:val="22"/>
          <w:szCs w:val="22"/>
        </w:rPr>
      </w:pPr>
    </w:p>
    <w:tbl>
      <w:tblPr>
        <w:tblW w:w="48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690"/>
        <w:gridCol w:w="7010"/>
      </w:tblGrid>
      <w:tr w:rsidR="00487EEF" w:rsidRPr="00487EEF" w14:paraId="1472DEAB" w14:textId="77777777" w:rsidTr="008F472B">
        <w:trPr>
          <w:trHeight w:val="394"/>
          <w:tblCellSpacing w:w="15" w:type="dxa"/>
          <w:jc w:val="center"/>
        </w:trPr>
        <w:tc>
          <w:tcPr>
            <w:tcW w:w="0" w:type="auto"/>
            <w:gridSpan w:val="2"/>
            <w:shd w:val="clear" w:color="auto" w:fill="BFBFBF"/>
            <w:vAlign w:val="center"/>
          </w:tcPr>
          <w:p w14:paraId="62E8B4F4" w14:textId="77777777" w:rsidR="00487EEF" w:rsidRPr="00487EEF" w:rsidRDefault="00487EEF" w:rsidP="00487EEF">
            <w:pPr>
              <w:jc w:val="center"/>
              <w:rPr>
                <w:sz w:val="22"/>
                <w:szCs w:val="22"/>
              </w:rPr>
            </w:pPr>
            <w:r w:rsidRPr="00487EEF">
              <w:rPr>
                <w:b/>
                <w:bCs/>
                <w:sz w:val="22"/>
                <w:szCs w:val="22"/>
              </w:rPr>
              <w:t>KAYNAKLAR</w:t>
            </w:r>
          </w:p>
        </w:tc>
      </w:tr>
      <w:tr w:rsidR="00487EEF" w:rsidRPr="00487EEF" w14:paraId="298007CD" w14:textId="77777777" w:rsidTr="008F472B">
        <w:trPr>
          <w:trHeight w:val="610"/>
          <w:tblCellSpacing w:w="15" w:type="dxa"/>
          <w:jc w:val="center"/>
        </w:trPr>
        <w:tc>
          <w:tcPr>
            <w:tcW w:w="1645" w:type="dxa"/>
            <w:vAlign w:val="center"/>
          </w:tcPr>
          <w:p w14:paraId="15D4FA6D" w14:textId="77777777" w:rsidR="00487EEF" w:rsidRPr="00487EEF" w:rsidRDefault="00487EEF" w:rsidP="00487EEF">
            <w:pPr>
              <w:rPr>
                <w:sz w:val="22"/>
                <w:szCs w:val="22"/>
              </w:rPr>
            </w:pPr>
            <w:r w:rsidRPr="00487EEF">
              <w:rPr>
                <w:b/>
                <w:bCs/>
                <w:sz w:val="22"/>
                <w:szCs w:val="22"/>
              </w:rPr>
              <w:t>Ders Notu</w:t>
            </w:r>
          </w:p>
        </w:tc>
        <w:tc>
          <w:tcPr>
            <w:tcW w:w="0" w:type="auto"/>
            <w:vAlign w:val="center"/>
          </w:tcPr>
          <w:p w14:paraId="2697D2D5" w14:textId="77777777" w:rsidR="00487EEF" w:rsidRPr="00487EEF" w:rsidRDefault="00487EEF" w:rsidP="00487EEF">
            <w:pPr>
              <w:jc w:val="both"/>
              <w:rPr>
                <w:sz w:val="22"/>
                <w:szCs w:val="22"/>
              </w:rPr>
            </w:pPr>
            <w:r w:rsidRPr="00487EEF">
              <w:rPr>
                <w:sz w:val="22"/>
                <w:szCs w:val="22"/>
              </w:rPr>
              <w:t>Derste yapılacak sunuş notları</w:t>
            </w:r>
          </w:p>
        </w:tc>
      </w:tr>
      <w:tr w:rsidR="00487EEF" w:rsidRPr="00487EEF" w14:paraId="3ACCF9E3" w14:textId="77777777" w:rsidTr="008F472B">
        <w:trPr>
          <w:trHeight w:val="284"/>
          <w:tblCellSpacing w:w="15" w:type="dxa"/>
          <w:jc w:val="center"/>
        </w:trPr>
        <w:tc>
          <w:tcPr>
            <w:tcW w:w="0" w:type="auto"/>
            <w:vAlign w:val="center"/>
          </w:tcPr>
          <w:p w14:paraId="2FB815D2" w14:textId="77777777" w:rsidR="00487EEF" w:rsidRPr="00487EEF" w:rsidRDefault="00487EEF" w:rsidP="00487EEF">
            <w:pPr>
              <w:rPr>
                <w:sz w:val="22"/>
                <w:szCs w:val="22"/>
              </w:rPr>
            </w:pPr>
            <w:r w:rsidRPr="00487EEF">
              <w:rPr>
                <w:b/>
                <w:bCs/>
                <w:sz w:val="22"/>
                <w:szCs w:val="22"/>
              </w:rPr>
              <w:t>Diğer Kaynaklar</w:t>
            </w:r>
          </w:p>
        </w:tc>
        <w:tc>
          <w:tcPr>
            <w:tcW w:w="0" w:type="auto"/>
            <w:vAlign w:val="center"/>
          </w:tcPr>
          <w:p w14:paraId="4429E4AB" w14:textId="77777777" w:rsidR="00450030" w:rsidRDefault="00571A08" w:rsidP="00487EEF">
            <w:pPr>
              <w:jc w:val="both"/>
              <w:rPr>
                <w:sz w:val="22"/>
                <w:szCs w:val="22"/>
              </w:rPr>
            </w:pPr>
            <w:r>
              <w:rPr>
                <w:sz w:val="22"/>
                <w:szCs w:val="22"/>
              </w:rPr>
              <w:t>Grant Reid Landscape Graphics</w:t>
            </w:r>
          </w:p>
          <w:p w14:paraId="1636439F" w14:textId="77777777" w:rsidR="00571A08" w:rsidRPr="00487EEF" w:rsidRDefault="00571A08" w:rsidP="00487EEF">
            <w:pPr>
              <w:jc w:val="both"/>
              <w:rPr>
                <w:sz w:val="22"/>
                <w:szCs w:val="22"/>
              </w:rPr>
            </w:pPr>
            <w:r>
              <w:rPr>
                <w:sz w:val="22"/>
                <w:szCs w:val="22"/>
              </w:rPr>
              <w:t xml:space="preserve">Mimari Teknik Resim </w:t>
            </w:r>
          </w:p>
        </w:tc>
      </w:tr>
    </w:tbl>
    <w:p w14:paraId="649B4C1C" w14:textId="77777777" w:rsidR="00487EEF" w:rsidRDefault="00487EEF" w:rsidP="002E5630">
      <w:pPr>
        <w:spacing w:after="200" w:line="276" w:lineRule="auto"/>
        <w:rPr>
          <w:rFonts w:ascii="Calibri" w:hAnsi="Calibri"/>
          <w:sz w:val="22"/>
          <w:szCs w:val="22"/>
        </w:rPr>
      </w:pPr>
    </w:p>
    <w:p w14:paraId="34C3B56D" w14:textId="77777777" w:rsidR="00487EEF" w:rsidRPr="004A47C7" w:rsidRDefault="00487EEF" w:rsidP="002E5630">
      <w:pPr>
        <w:spacing w:after="200" w:line="276" w:lineRule="auto"/>
        <w:rPr>
          <w:rFonts w:ascii="Calibri" w:hAnsi="Calibri"/>
          <w:sz w:val="22"/>
          <w:szCs w:val="22"/>
        </w:rPr>
      </w:pPr>
    </w:p>
    <w:p w14:paraId="42E0A830" w14:textId="77777777" w:rsidR="00693729" w:rsidRDefault="00693729" w:rsidP="00693729">
      <w:pPr>
        <w:spacing w:after="200" w:line="276" w:lineRule="auto"/>
        <w:rPr>
          <w:rFonts w:ascii="Calibri" w:hAnsi="Calibri"/>
          <w:sz w:val="22"/>
          <w:szCs w:val="22"/>
        </w:rPr>
      </w:pPr>
    </w:p>
    <w:tbl>
      <w:tblPr>
        <w:tblW w:w="4779"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4"/>
        <w:gridCol w:w="788"/>
        <w:gridCol w:w="2399"/>
      </w:tblGrid>
      <w:tr w:rsidR="00693729" w14:paraId="1E59BFE7" w14:textId="77777777" w:rsidTr="00246703">
        <w:trPr>
          <w:trHeight w:val="284"/>
          <w:tblCellSpacing w:w="15" w:type="dxa"/>
          <w:jc w:val="center"/>
        </w:trPr>
        <w:tc>
          <w:tcPr>
            <w:tcW w:w="4968" w:type="pct"/>
            <w:gridSpan w:val="3"/>
            <w:tcBorders>
              <w:top w:val="single" w:sz="4" w:space="0" w:color="auto"/>
              <w:left w:val="single" w:sz="4" w:space="0" w:color="auto"/>
              <w:bottom w:val="single" w:sz="4" w:space="0" w:color="auto"/>
              <w:right w:val="single" w:sz="4" w:space="0" w:color="auto"/>
            </w:tcBorders>
            <w:shd w:val="clear" w:color="auto" w:fill="BFBFBF"/>
            <w:tcMar>
              <w:top w:w="15" w:type="dxa"/>
              <w:left w:w="15" w:type="dxa"/>
              <w:bottom w:w="15" w:type="dxa"/>
              <w:right w:w="15" w:type="dxa"/>
            </w:tcMar>
            <w:vAlign w:val="center"/>
            <w:hideMark/>
          </w:tcPr>
          <w:p w14:paraId="3FA0FEBF" w14:textId="77777777" w:rsidR="00693729" w:rsidRDefault="00693729" w:rsidP="00246703">
            <w:pPr>
              <w:spacing w:line="360" w:lineRule="auto"/>
              <w:jc w:val="center"/>
              <w:rPr>
                <w:b/>
                <w:sz w:val="22"/>
                <w:szCs w:val="22"/>
                <w:lang w:eastAsia="en-US"/>
              </w:rPr>
            </w:pPr>
            <w:r>
              <w:rPr>
                <w:b/>
                <w:bCs/>
                <w:sz w:val="22"/>
                <w:szCs w:val="22"/>
                <w:lang w:eastAsia="en-US"/>
              </w:rPr>
              <w:t>DEĞERLENDİRME SİSTEMİ</w:t>
            </w:r>
          </w:p>
        </w:tc>
      </w:tr>
      <w:tr w:rsidR="00693729" w14:paraId="3377151D"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23C493" w14:textId="77777777" w:rsidR="00693729" w:rsidRDefault="00693729" w:rsidP="00246703">
            <w:pPr>
              <w:spacing w:line="276" w:lineRule="auto"/>
              <w:rPr>
                <w:b/>
                <w:sz w:val="22"/>
                <w:szCs w:val="22"/>
                <w:lang w:eastAsia="en-US"/>
              </w:rPr>
            </w:pPr>
            <w:r>
              <w:rPr>
                <w:b/>
                <w:bCs/>
                <w:sz w:val="22"/>
                <w:szCs w:val="22"/>
                <w:lang w:eastAsia="en-US"/>
              </w:rPr>
              <w:t>Yarıyıl içi çalışmalar</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393C6E" w14:textId="77777777" w:rsidR="00693729" w:rsidRDefault="00693729" w:rsidP="00246703">
            <w:pPr>
              <w:spacing w:line="276" w:lineRule="auto"/>
              <w:jc w:val="center"/>
              <w:rPr>
                <w:b/>
                <w:sz w:val="22"/>
                <w:szCs w:val="22"/>
                <w:lang w:eastAsia="en-US"/>
              </w:rPr>
            </w:pPr>
            <w:r>
              <w:rPr>
                <w:b/>
                <w:bCs/>
                <w:sz w:val="22"/>
                <w:szCs w:val="22"/>
                <w:lang w:eastAsia="en-US"/>
              </w:rPr>
              <w:t>Sayısı</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D019B4" w14:textId="77777777" w:rsidR="00693729" w:rsidRDefault="00693729" w:rsidP="00246703">
            <w:pPr>
              <w:spacing w:line="276" w:lineRule="auto"/>
              <w:jc w:val="center"/>
              <w:rPr>
                <w:b/>
                <w:sz w:val="22"/>
                <w:szCs w:val="22"/>
                <w:lang w:eastAsia="en-US"/>
              </w:rPr>
            </w:pPr>
            <w:r>
              <w:rPr>
                <w:b/>
                <w:bCs/>
                <w:sz w:val="22"/>
                <w:szCs w:val="22"/>
                <w:lang w:eastAsia="en-US"/>
              </w:rPr>
              <w:t>Katkı yüzdesi (%)</w:t>
            </w:r>
          </w:p>
        </w:tc>
      </w:tr>
      <w:tr w:rsidR="00693729" w14:paraId="31ADF21E"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71C3C9" w14:textId="77777777" w:rsidR="00693729" w:rsidRDefault="00693729" w:rsidP="00246703">
            <w:pPr>
              <w:spacing w:line="276" w:lineRule="auto"/>
              <w:rPr>
                <w:b/>
                <w:sz w:val="22"/>
                <w:szCs w:val="22"/>
                <w:lang w:eastAsia="en-US"/>
              </w:rPr>
            </w:pPr>
            <w:r>
              <w:rPr>
                <w:b/>
                <w:sz w:val="22"/>
                <w:szCs w:val="22"/>
                <w:lang w:eastAsia="en-US"/>
              </w:rPr>
              <w:t>Ödev</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70F672" w14:textId="77777777" w:rsidR="00693729" w:rsidRDefault="00693729" w:rsidP="00246703">
            <w:pPr>
              <w:spacing w:line="276" w:lineRule="auto"/>
              <w:jc w:val="center"/>
              <w:rPr>
                <w:b/>
                <w:sz w:val="22"/>
                <w:szCs w:val="22"/>
                <w:lang w:eastAsia="en-US"/>
              </w:rPr>
            </w:pPr>
            <w:r>
              <w:rPr>
                <w:sz w:val="22"/>
                <w:szCs w:val="22"/>
                <w:lang w:eastAsia="en-US"/>
              </w:rPr>
              <w:t>2</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AB5A23" w14:textId="77777777" w:rsidR="00693729" w:rsidRDefault="00693729" w:rsidP="00246703">
            <w:pPr>
              <w:spacing w:line="276" w:lineRule="auto"/>
              <w:jc w:val="center"/>
              <w:rPr>
                <w:b/>
                <w:sz w:val="22"/>
                <w:szCs w:val="22"/>
                <w:lang w:eastAsia="en-US"/>
              </w:rPr>
            </w:pPr>
            <w:r>
              <w:rPr>
                <w:sz w:val="22"/>
                <w:szCs w:val="22"/>
                <w:lang w:eastAsia="en-US"/>
              </w:rPr>
              <w:t>30</w:t>
            </w:r>
          </w:p>
        </w:tc>
      </w:tr>
      <w:tr w:rsidR="00693729" w14:paraId="3384117A"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2E370C" w14:textId="77777777" w:rsidR="00693729" w:rsidRDefault="00693729" w:rsidP="00246703">
            <w:pPr>
              <w:spacing w:line="276" w:lineRule="auto"/>
              <w:rPr>
                <w:b/>
                <w:sz w:val="22"/>
                <w:szCs w:val="22"/>
                <w:lang w:eastAsia="en-US"/>
              </w:rPr>
            </w:pPr>
            <w:r>
              <w:rPr>
                <w:b/>
                <w:sz w:val="22"/>
                <w:szCs w:val="22"/>
                <w:lang w:eastAsia="en-US"/>
              </w:rPr>
              <w:t>Sözlü sınav (uygulama)</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02B281" w14:textId="77777777" w:rsidR="00693729" w:rsidRDefault="00693729" w:rsidP="00246703">
            <w:pPr>
              <w:spacing w:line="276" w:lineRule="auto"/>
              <w:jc w:val="center"/>
              <w:rPr>
                <w:b/>
                <w:sz w:val="22"/>
                <w:szCs w:val="22"/>
                <w:lang w:eastAsia="en-US"/>
              </w:rPr>
            </w:pPr>
            <w:r>
              <w:rPr>
                <w:sz w:val="22"/>
                <w:szCs w:val="22"/>
                <w:lang w:eastAsia="en-US"/>
              </w:rPr>
              <w:t>2</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86F579" w14:textId="77777777" w:rsidR="00693729" w:rsidRDefault="00693729" w:rsidP="00246703">
            <w:pPr>
              <w:spacing w:line="276" w:lineRule="auto"/>
              <w:jc w:val="center"/>
              <w:rPr>
                <w:b/>
                <w:sz w:val="22"/>
                <w:szCs w:val="22"/>
                <w:lang w:eastAsia="en-US"/>
              </w:rPr>
            </w:pPr>
            <w:r>
              <w:rPr>
                <w:sz w:val="22"/>
                <w:szCs w:val="22"/>
                <w:lang w:eastAsia="en-US"/>
              </w:rPr>
              <w:t>10</w:t>
            </w:r>
          </w:p>
        </w:tc>
      </w:tr>
      <w:tr w:rsidR="00693729" w14:paraId="12060709"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9F4C29" w14:textId="77777777" w:rsidR="00693729" w:rsidRDefault="00693729" w:rsidP="00246703">
            <w:pPr>
              <w:spacing w:line="276" w:lineRule="auto"/>
              <w:rPr>
                <w:b/>
                <w:sz w:val="22"/>
                <w:szCs w:val="22"/>
                <w:lang w:eastAsia="en-US"/>
              </w:rPr>
            </w:pPr>
            <w:r>
              <w:rPr>
                <w:b/>
                <w:sz w:val="22"/>
                <w:szCs w:val="22"/>
                <w:lang w:eastAsia="en-US"/>
              </w:rPr>
              <w:t>Ara sınav</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639AEBE"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F16D96" w14:textId="77777777" w:rsidR="00693729" w:rsidRDefault="00693729" w:rsidP="00246703">
            <w:pPr>
              <w:spacing w:line="276" w:lineRule="auto"/>
              <w:jc w:val="center"/>
              <w:rPr>
                <w:b/>
                <w:sz w:val="22"/>
                <w:szCs w:val="22"/>
                <w:lang w:eastAsia="en-US"/>
              </w:rPr>
            </w:pPr>
            <w:r>
              <w:rPr>
                <w:sz w:val="22"/>
                <w:szCs w:val="22"/>
                <w:lang w:eastAsia="en-US"/>
              </w:rPr>
              <w:t>25</w:t>
            </w:r>
          </w:p>
        </w:tc>
      </w:tr>
      <w:tr w:rsidR="00693729" w14:paraId="6848D3A8"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489B32" w14:textId="77777777" w:rsidR="00693729" w:rsidRDefault="00693729" w:rsidP="00246703">
            <w:pPr>
              <w:spacing w:line="276" w:lineRule="auto"/>
              <w:rPr>
                <w:b/>
                <w:sz w:val="22"/>
                <w:szCs w:val="22"/>
                <w:lang w:eastAsia="en-US"/>
              </w:rPr>
            </w:pPr>
            <w:r>
              <w:rPr>
                <w:b/>
                <w:sz w:val="22"/>
                <w:szCs w:val="22"/>
                <w:lang w:eastAsia="en-US"/>
              </w:rPr>
              <w:t>Final sınavı</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876861C"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603BBCF" w14:textId="77777777" w:rsidR="00693729" w:rsidRDefault="00693729" w:rsidP="00246703">
            <w:pPr>
              <w:spacing w:line="276" w:lineRule="auto"/>
              <w:jc w:val="center"/>
              <w:rPr>
                <w:b/>
                <w:sz w:val="22"/>
                <w:szCs w:val="22"/>
                <w:lang w:eastAsia="en-US"/>
              </w:rPr>
            </w:pPr>
            <w:r>
              <w:rPr>
                <w:sz w:val="22"/>
                <w:szCs w:val="22"/>
                <w:lang w:eastAsia="en-US"/>
              </w:rPr>
              <w:t>35</w:t>
            </w:r>
          </w:p>
        </w:tc>
      </w:tr>
      <w:tr w:rsidR="00693729" w14:paraId="3609A38A"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ECBD9B" w14:textId="77777777" w:rsidR="00693729" w:rsidRDefault="00693729" w:rsidP="00246703">
            <w:pPr>
              <w:spacing w:line="276" w:lineRule="auto"/>
              <w:jc w:val="right"/>
              <w:rPr>
                <w:b/>
                <w:sz w:val="22"/>
                <w:szCs w:val="22"/>
                <w:lang w:eastAsia="en-US"/>
              </w:rPr>
            </w:pPr>
            <w:r>
              <w:rPr>
                <w:b/>
                <w:bCs/>
                <w:sz w:val="22"/>
                <w:szCs w:val="22"/>
                <w:lang w:eastAsia="en-US"/>
              </w:rPr>
              <w:t>Toplam</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132BA87"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2A9102" w14:textId="77777777" w:rsidR="00693729" w:rsidRDefault="00693729" w:rsidP="00246703">
            <w:pPr>
              <w:spacing w:line="276" w:lineRule="auto"/>
              <w:jc w:val="center"/>
              <w:rPr>
                <w:b/>
                <w:sz w:val="22"/>
                <w:szCs w:val="22"/>
                <w:lang w:eastAsia="en-US"/>
              </w:rPr>
            </w:pPr>
            <w:r>
              <w:rPr>
                <w:bCs/>
                <w:sz w:val="22"/>
                <w:szCs w:val="22"/>
                <w:lang w:eastAsia="en-US"/>
              </w:rPr>
              <w:t>100</w:t>
            </w:r>
          </w:p>
        </w:tc>
      </w:tr>
      <w:tr w:rsidR="00693729" w14:paraId="2ACF17FC"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D3A640" w14:textId="77777777" w:rsidR="00693729" w:rsidRDefault="00693729" w:rsidP="00246703">
            <w:pPr>
              <w:spacing w:line="276" w:lineRule="auto"/>
              <w:rPr>
                <w:b/>
                <w:sz w:val="22"/>
                <w:szCs w:val="22"/>
                <w:lang w:eastAsia="en-US"/>
              </w:rPr>
            </w:pPr>
            <w:r>
              <w:rPr>
                <w:b/>
                <w:bCs/>
                <w:sz w:val="22"/>
                <w:szCs w:val="22"/>
                <w:lang w:eastAsia="en-US"/>
              </w:rPr>
              <w:t>Yıl içinin Başarıya Oranı</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49DA9D0"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884BC1" w14:textId="77777777" w:rsidR="00693729" w:rsidRDefault="00693729" w:rsidP="00246703">
            <w:pPr>
              <w:spacing w:line="276" w:lineRule="auto"/>
              <w:jc w:val="center"/>
              <w:rPr>
                <w:b/>
                <w:sz w:val="22"/>
                <w:szCs w:val="22"/>
                <w:lang w:eastAsia="en-US"/>
              </w:rPr>
            </w:pPr>
            <w:r>
              <w:rPr>
                <w:sz w:val="22"/>
                <w:szCs w:val="22"/>
                <w:lang w:eastAsia="en-US"/>
              </w:rPr>
              <w:t>40</w:t>
            </w:r>
          </w:p>
        </w:tc>
      </w:tr>
      <w:tr w:rsidR="00693729" w14:paraId="6DB785D3"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5D7F589" w14:textId="77777777" w:rsidR="00693729" w:rsidRDefault="00693729" w:rsidP="00246703">
            <w:pPr>
              <w:spacing w:line="276" w:lineRule="auto"/>
              <w:rPr>
                <w:b/>
                <w:sz w:val="22"/>
                <w:szCs w:val="22"/>
                <w:lang w:eastAsia="en-US"/>
              </w:rPr>
            </w:pPr>
            <w:r>
              <w:rPr>
                <w:b/>
                <w:bCs/>
                <w:sz w:val="22"/>
                <w:szCs w:val="22"/>
                <w:lang w:eastAsia="en-US"/>
              </w:rPr>
              <w:t>Finalin Başarıya Oranı</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8F3848E"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130F1C3" w14:textId="77777777" w:rsidR="00693729" w:rsidRDefault="00693729" w:rsidP="00246703">
            <w:pPr>
              <w:spacing w:line="276" w:lineRule="auto"/>
              <w:jc w:val="center"/>
              <w:rPr>
                <w:b/>
                <w:sz w:val="22"/>
                <w:szCs w:val="22"/>
                <w:lang w:eastAsia="en-US"/>
              </w:rPr>
            </w:pPr>
            <w:r>
              <w:rPr>
                <w:sz w:val="22"/>
                <w:szCs w:val="22"/>
                <w:lang w:eastAsia="en-US"/>
              </w:rPr>
              <w:t>60</w:t>
            </w:r>
          </w:p>
        </w:tc>
      </w:tr>
      <w:tr w:rsidR="00693729" w14:paraId="30C0D957"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495F480" w14:textId="77777777" w:rsidR="00693729" w:rsidRDefault="00693729" w:rsidP="00246703">
            <w:pPr>
              <w:spacing w:line="276" w:lineRule="auto"/>
              <w:jc w:val="right"/>
              <w:rPr>
                <w:b/>
                <w:sz w:val="22"/>
                <w:szCs w:val="22"/>
                <w:lang w:eastAsia="en-US"/>
              </w:rPr>
            </w:pPr>
            <w:r>
              <w:rPr>
                <w:b/>
                <w:bCs/>
                <w:sz w:val="22"/>
                <w:szCs w:val="22"/>
                <w:lang w:eastAsia="en-US"/>
              </w:rPr>
              <w:t>Toplam</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7D1AE49" w14:textId="77777777" w:rsidR="00693729" w:rsidRDefault="00693729" w:rsidP="00246703">
            <w:pPr>
              <w:spacing w:line="276" w:lineRule="auto"/>
              <w:jc w:val="center"/>
              <w:rPr>
                <w:b/>
                <w:sz w:val="22"/>
                <w:szCs w:val="22"/>
                <w:lang w:eastAsia="en-US"/>
              </w:rPr>
            </w:pPr>
            <w:r>
              <w:rPr>
                <w:sz w:val="22"/>
                <w:szCs w:val="22"/>
                <w:lang w:eastAsia="en-US"/>
              </w:rPr>
              <w:t>2</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21813EA" w14:textId="77777777" w:rsidR="00693729" w:rsidRDefault="00693729" w:rsidP="00246703">
            <w:pPr>
              <w:spacing w:line="276" w:lineRule="auto"/>
              <w:jc w:val="center"/>
              <w:rPr>
                <w:b/>
                <w:sz w:val="22"/>
                <w:szCs w:val="22"/>
                <w:lang w:eastAsia="en-US"/>
              </w:rPr>
            </w:pPr>
            <w:r>
              <w:rPr>
                <w:bCs/>
                <w:sz w:val="22"/>
                <w:szCs w:val="22"/>
                <w:lang w:eastAsia="en-US"/>
              </w:rPr>
              <w:t>100</w:t>
            </w:r>
          </w:p>
        </w:tc>
      </w:tr>
    </w:tbl>
    <w:p w14:paraId="715EB692" w14:textId="77777777" w:rsidR="00693729" w:rsidRDefault="00693729" w:rsidP="00693729">
      <w:pPr>
        <w:tabs>
          <w:tab w:val="left" w:pos="6675"/>
        </w:tabs>
        <w:rPr>
          <w:kern w:val="16"/>
          <w:sz w:val="22"/>
          <w:szCs w:val="22"/>
        </w:rPr>
      </w:pPr>
      <w:r>
        <w:rPr>
          <w:kern w:val="16"/>
          <w:sz w:val="22"/>
          <w:szCs w:val="22"/>
        </w:rPr>
        <w:tab/>
      </w:r>
    </w:p>
    <w:p w14:paraId="598EE251" w14:textId="69EAC6F8" w:rsidR="00693729" w:rsidRDefault="00693729" w:rsidP="00693729">
      <w:pPr>
        <w:tabs>
          <w:tab w:val="left" w:pos="6675"/>
        </w:tabs>
        <w:rPr>
          <w:kern w:val="16"/>
          <w:sz w:val="22"/>
          <w:szCs w:val="22"/>
        </w:rPr>
      </w:pPr>
    </w:p>
    <w:p w14:paraId="6EDFFAEC" w14:textId="21AA1FFB" w:rsidR="00891CD3" w:rsidRDefault="00891CD3" w:rsidP="00693729">
      <w:pPr>
        <w:tabs>
          <w:tab w:val="left" w:pos="6675"/>
        </w:tabs>
        <w:rPr>
          <w:kern w:val="16"/>
          <w:sz w:val="22"/>
          <w:szCs w:val="22"/>
        </w:rPr>
      </w:pPr>
    </w:p>
    <w:p w14:paraId="1699978F" w14:textId="77777777" w:rsidR="00891CD3" w:rsidRDefault="00891CD3" w:rsidP="00693729">
      <w:pPr>
        <w:tabs>
          <w:tab w:val="left" w:pos="6675"/>
        </w:tabs>
        <w:rPr>
          <w:kern w:val="16"/>
          <w:sz w:val="22"/>
          <w:szCs w:val="22"/>
        </w:rPr>
      </w:pPr>
    </w:p>
    <w:tbl>
      <w:tblPr>
        <w:tblW w:w="4763"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13"/>
        <w:gridCol w:w="793"/>
        <w:gridCol w:w="670"/>
        <w:gridCol w:w="1156"/>
      </w:tblGrid>
      <w:tr w:rsidR="00693729" w14:paraId="18A4F0A2" w14:textId="77777777" w:rsidTr="00246703">
        <w:trPr>
          <w:trHeight w:val="284"/>
          <w:tblCellSpacing w:w="15" w:type="dxa"/>
          <w:jc w:val="center"/>
        </w:trPr>
        <w:tc>
          <w:tcPr>
            <w:tcW w:w="4968" w:type="pct"/>
            <w:gridSpan w:val="4"/>
            <w:tcBorders>
              <w:top w:val="single" w:sz="4" w:space="0" w:color="auto"/>
              <w:left w:val="single" w:sz="4" w:space="0" w:color="auto"/>
              <w:bottom w:val="single" w:sz="4" w:space="0" w:color="auto"/>
              <w:right w:val="single" w:sz="4" w:space="0" w:color="auto"/>
            </w:tcBorders>
            <w:shd w:val="clear" w:color="auto" w:fill="BFBFBF"/>
            <w:tcMar>
              <w:top w:w="15" w:type="dxa"/>
              <w:left w:w="15" w:type="dxa"/>
              <w:bottom w:w="15" w:type="dxa"/>
              <w:right w:w="15" w:type="dxa"/>
            </w:tcMar>
            <w:vAlign w:val="center"/>
            <w:hideMark/>
          </w:tcPr>
          <w:p w14:paraId="598D3130" w14:textId="77777777" w:rsidR="00693729" w:rsidRDefault="00693729" w:rsidP="00246703">
            <w:pPr>
              <w:spacing w:line="276" w:lineRule="auto"/>
              <w:jc w:val="center"/>
              <w:rPr>
                <w:sz w:val="22"/>
                <w:szCs w:val="22"/>
                <w:lang w:eastAsia="en-US"/>
              </w:rPr>
            </w:pPr>
            <w:r>
              <w:rPr>
                <w:b/>
                <w:bCs/>
                <w:sz w:val="22"/>
                <w:szCs w:val="22"/>
                <w:lang w:eastAsia="en-US"/>
              </w:rPr>
              <w:lastRenderedPageBreak/>
              <w:t>AKTS / İŞ YÜKÜ TABLOSU</w:t>
            </w:r>
          </w:p>
        </w:tc>
      </w:tr>
      <w:tr w:rsidR="00693729" w14:paraId="2DE14354"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AB02370" w14:textId="77777777" w:rsidR="00693729" w:rsidRDefault="00693729" w:rsidP="00246703">
            <w:pPr>
              <w:spacing w:line="276" w:lineRule="auto"/>
              <w:rPr>
                <w:b/>
                <w:sz w:val="22"/>
                <w:szCs w:val="22"/>
                <w:lang w:eastAsia="en-US"/>
              </w:rPr>
            </w:pPr>
            <w:r>
              <w:rPr>
                <w:b/>
                <w:sz w:val="22"/>
                <w:szCs w:val="22"/>
                <w:lang w:eastAsia="en-US"/>
              </w:rPr>
              <w:t>Etkinlik</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24C3616" w14:textId="77777777" w:rsidR="00693729" w:rsidRDefault="00693729" w:rsidP="00246703">
            <w:pPr>
              <w:spacing w:line="276" w:lineRule="auto"/>
              <w:jc w:val="center"/>
              <w:rPr>
                <w:b/>
                <w:sz w:val="22"/>
                <w:szCs w:val="22"/>
                <w:lang w:eastAsia="en-US"/>
              </w:rPr>
            </w:pPr>
            <w:r>
              <w:rPr>
                <w:b/>
                <w:sz w:val="22"/>
                <w:szCs w:val="22"/>
                <w:lang w:eastAsia="en-US"/>
              </w:rPr>
              <w:t>Sayısı</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0C3BEE2" w14:textId="77777777" w:rsidR="00693729" w:rsidRDefault="00693729" w:rsidP="00246703">
            <w:pPr>
              <w:spacing w:line="276" w:lineRule="auto"/>
              <w:jc w:val="center"/>
              <w:rPr>
                <w:b/>
                <w:sz w:val="22"/>
                <w:szCs w:val="22"/>
                <w:lang w:eastAsia="en-US"/>
              </w:rPr>
            </w:pPr>
            <w:r>
              <w:rPr>
                <w:b/>
                <w:sz w:val="22"/>
                <w:szCs w:val="22"/>
                <w:lang w:eastAsia="en-US"/>
              </w:rPr>
              <w:t>Süresi</w:t>
            </w:r>
            <w:r>
              <w:rPr>
                <w:b/>
                <w:sz w:val="22"/>
                <w:szCs w:val="22"/>
                <w:lang w:eastAsia="en-US"/>
              </w:rPr>
              <w:br/>
              <w:t>(Saat)</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7EDC96" w14:textId="77777777" w:rsidR="00693729" w:rsidRDefault="00693729" w:rsidP="00246703">
            <w:pPr>
              <w:spacing w:line="276" w:lineRule="auto"/>
              <w:jc w:val="center"/>
              <w:rPr>
                <w:b/>
                <w:sz w:val="22"/>
                <w:szCs w:val="22"/>
                <w:lang w:eastAsia="en-US"/>
              </w:rPr>
            </w:pPr>
            <w:r>
              <w:rPr>
                <w:b/>
                <w:sz w:val="22"/>
                <w:szCs w:val="22"/>
                <w:lang w:eastAsia="en-US"/>
              </w:rPr>
              <w:t>Toplam</w:t>
            </w:r>
            <w:r>
              <w:rPr>
                <w:b/>
                <w:sz w:val="22"/>
                <w:szCs w:val="22"/>
                <w:lang w:eastAsia="en-US"/>
              </w:rPr>
              <w:br/>
              <w:t>İş Yükü</w:t>
            </w:r>
            <w:r>
              <w:rPr>
                <w:b/>
                <w:sz w:val="22"/>
                <w:szCs w:val="22"/>
                <w:lang w:eastAsia="en-US"/>
              </w:rPr>
              <w:br/>
              <w:t>(Saat)</w:t>
            </w:r>
          </w:p>
        </w:tc>
      </w:tr>
      <w:tr w:rsidR="00693729" w14:paraId="60E363F4"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E0C961" w14:textId="77777777" w:rsidR="00693729" w:rsidRDefault="00693729" w:rsidP="00246703">
            <w:pPr>
              <w:spacing w:line="276" w:lineRule="auto"/>
              <w:rPr>
                <w:sz w:val="22"/>
                <w:szCs w:val="22"/>
                <w:lang w:eastAsia="en-US"/>
              </w:rPr>
            </w:pPr>
            <w:r>
              <w:rPr>
                <w:sz w:val="22"/>
                <w:szCs w:val="22"/>
                <w:lang w:eastAsia="en-US"/>
              </w:rPr>
              <w:t>Ders Süresi (ara sınav dahil)</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9A5C3E" w14:textId="77777777" w:rsidR="00693729" w:rsidRDefault="00693729" w:rsidP="00246703">
            <w:pPr>
              <w:spacing w:line="276" w:lineRule="auto"/>
              <w:jc w:val="center"/>
              <w:rPr>
                <w:sz w:val="22"/>
                <w:szCs w:val="22"/>
                <w:lang w:eastAsia="en-US"/>
              </w:rPr>
            </w:pPr>
            <w:r>
              <w:rPr>
                <w:sz w:val="22"/>
                <w:szCs w:val="22"/>
                <w:lang w:eastAsia="en-US"/>
              </w:rPr>
              <w:t>14</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BD16D5F" w14:textId="4FAB8257" w:rsidR="00693729" w:rsidRDefault="00693729" w:rsidP="00246703">
            <w:pPr>
              <w:spacing w:line="276" w:lineRule="auto"/>
              <w:jc w:val="center"/>
              <w:rPr>
                <w:sz w:val="22"/>
                <w:szCs w:val="22"/>
                <w:lang w:eastAsia="en-US"/>
              </w:rPr>
            </w:pPr>
            <w:r>
              <w:rPr>
                <w:sz w:val="22"/>
                <w:szCs w:val="22"/>
                <w:lang w:eastAsia="en-US"/>
              </w:rPr>
              <w:t>6</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5DADDA" w14:textId="0CF95D80" w:rsidR="00693729" w:rsidRDefault="00693729" w:rsidP="00246703">
            <w:pPr>
              <w:spacing w:line="276" w:lineRule="auto"/>
              <w:jc w:val="center"/>
              <w:rPr>
                <w:sz w:val="22"/>
                <w:szCs w:val="22"/>
                <w:lang w:eastAsia="en-US"/>
              </w:rPr>
            </w:pPr>
            <w:r>
              <w:rPr>
                <w:sz w:val="22"/>
                <w:szCs w:val="22"/>
                <w:lang w:eastAsia="en-US"/>
              </w:rPr>
              <w:t>84</w:t>
            </w:r>
          </w:p>
        </w:tc>
      </w:tr>
      <w:tr w:rsidR="00693729" w14:paraId="20D6F3B0"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E7E66E1" w14:textId="77777777" w:rsidR="00693729" w:rsidRDefault="00693729" w:rsidP="00246703">
            <w:pPr>
              <w:spacing w:line="276" w:lineRule="auto"/>
              <w:rPr>
                <w:sz w:val="22"/>
                <w:szCs w:val="22"/>
                <w:lang w:eastAsia="en-US"/>
              </w:rPr>
            </w:pPr>
            <w:r>
              <w:rPr>
                <w:sz w:val="22"/>
                <w:szCs w:val="22"/>
                <w:lang w:eastAsia="en-US"/>
              </w:rPr>
              <w:t>Sınıf Dışı Ders Çalışma Süresi(ön çalışma, pekiştirme)</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23D740C" w14:textId="77777777" w:rsidR="00693729" w:rsidRDefault="00693729" w:rsidP="00246703">
            <w:pPr>
              <w:spacing w:line="276" w:lineRule="auto"/>
              <w:jc w:val="center"/>
              <w:rPr>
                <w:sz w:val="22"/>
                <w:szCs w:val="22"/>
                <w:lang w:eastAsia="en-US"/>
              </w:rPr>
            </w:pPr>
            <w:r>
              <w:rPr>
                <w:sz w:val="22"/>
                <w:szCs w:val="22"/>
                <w:lang w:eastAsia="en-US"/>
              </w:rPr>
              <w:t>14</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99AD94" w14:textId="77777777" w:rsidR="00693729" w:rsidRDefault="00693729" w:rsidP="00246703">
            <w:pPr>
              <w:spacing w:line="276" w:lineRule="auto"/>
              <w:jc w:val="center"/>
              <w:rPr>
                <w:sz w:val="22"/>
                <w:szCs w:val="22"/>
                <w:lang w:eastAsia="en-US"/>
              </w:rPr>
            </w:pPr>
            <w:r>
              <w:rPr>
                <w:sz w:val="22"/>
                <w:szCs w:val="22"/>
                <w:lang w:eastAsia="en-US"/>
              </w:rPr>
              <w:t>4</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4A4C99A" w14:textId="77777777" w:rsidR="00693729" w:rsidRDefault="00693729" w:rsidP="00246703">
            <w:pPr>
              <w:spacing w:line="276" w:lineRule="auto"/>
              <w:jc w:val="center"/>
              <w:rPr>
                <w:sz w:val="22"/>
                <w:szCs w:val="22"/>
                <w:lang w:eastAsia="en-US"/>
              </w:rPr>
            </w:pPr>
            <w:r>
              <w:rPr>
                <w:sz w:val="22"/>
                <w:szCs w:val="22"/>
                <w:lang w:eastAsia="en-US"/>
              </w:rPr>
              <w:t>56</w:t>
            </w:r>
          </w:p>
        </w:tc>
      </w:tr>
      <w:tr w:rsidR="00693729" w14:paraId="7F55E1DA"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14F5923" w14:textId="77777777" w:rsidR="00693729" w:rsidRDefault="00693729" w:rsidP="00246703">
            <w:pPr>
              <w:spacing w:line="276" w:lineRule="auto"/>
              <w:rPr>
                <w:sz w:val="22"/>
                <w:szCs w:val="22"/>
                <w:lang w:eastAsia="en-US"/>
              </w:rPr>
            </w:pPr>
            <w:r>
              <w:rPr>
                <w:sz w:val="22"/>
                <w:szCs w:val="22"/>
                <w:lang w:eastAsia="en-US"/>
              </w:rPr>
              <w:t>Ödev</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1B8862" w14:textId="77777777" w:rsidR="00693729" w:rsidRDefault="00693729" w:rsidP="00246703">
            <w:pPr>
              <w:spacing w:line="276" w:lineRule="auto"/>
              <w:jc w:val="center"/>
              <w:rPr>
                <w:sz w:val="22"/>
                <w:szCs w:val="22"/>
                <w:lang w:eastAsia="en-US"/>
              </w:rPr>
            </w:pPr>
            <w:r>
              <w:rPr>
                <w:sz w:val="22"/>
                <w:szCs w:val="22"/>
                <w:lang w:eastAsia="en-US"/>
              </w:rPr>
              <w:t>3</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4BC409" w14:textId="77777777" w:rsidR="00693729" w:rsidRDefault="00693729" w:rsidP="00246703">
            <w:pPr>
              <w:spacing w:line="276" w:lineRule="auto"/>
              <w:jc w:val="center"/>
              <w:rPr>
                <w:sz w:val="22"/>
                <w:szCs w:val="22"/>
                <w:lang w:eastAsia="en-US"/>
              </w:rPr>
            </w:pPr>
            <w:r>
              <w:rPr>
                <w:sz w:val="22"/>
                <w:szCs w:val="22"/>
                <w:lang w:eastAsia="en-US"/>
              </w:rPr>
              <w:t>9</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AC5C18" w14:textId="77777777" w:rsidR="00693729" w:rsidRDefault="00693729" w:rsidP="00246703">
            <w:pPr>
              <w:spacing w:line="276" w:lineRule="auto"/>
              <w:jc w:val="center"/>
              <w:rPr>
                <w:sz w:val="22"/>
                <w:szCs w:val="22"/>
                <w:lang w:eastAsia="en-US"/>
              </w:rPr>
            </w:pPr>
            <w:r>
              <w:rPr>
                <w:sz w:val="22"/>
                <w:szCs w:val="22"/>
                <w:lang w:eastAsia="en-US"/>
              </w:rPr>
              <w:t>27</w:t>
            </w:r>
          </w:p>
        </w:tc>
      </w:tr>
      <w:tr w:rsidR="00693729" w14:paraId="5BAA2F2E"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C65FEF" w14:textId="77777777" w:rsidR="00693729" w:rsidRDefault="00693729" w:rsidP="00246703">
            <w:pPr>
              <w:spacing w:line="276" w:lineRule="auto"/>
              <w:rPr>
                <w:sz w:val="22"/>
                <w:szCs w:val="22"/>
                <w:lang w:eastAsia="en-US"/>
              </w:rPr>
            </w:pPr>
            <w:r>
              <w:rPr>
                <w:sz w:val="22"/>
                <w:szCs w:val="22"/>
                <w:lang w:eastAsia="en-US"/>
              </w:rPr>
              <w:t>Final</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15B117F" w14:textId="77777777" w:rsidR="00693729" w:rsidRDefault="00693729" w:rsidP="00246703">
            <w:pPr>
              <w:spacing w:line="276" w:lineRule="auto"/>
              <w:jc w:val="center"/>
              <w:rPr>
                <w:sz w:val="22"/>
                <w:szCs w:val="22"/>
                <w:lang w:eastAsia="en-US"/>
              </w:rPr>
            </w:pPr>
            <w:r>
              <w:rPr>
                <w:sz w:val="22"/>
                <w:szCs w:val="22"/>
                <w:lang w:eastAsia="en-US"/>
              </w:rPr>
              <w:t>1</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BAD50F" w14:textId="77777777" w:rsidR="00693729" w:rsidRDefault="00693729" w:rsidP="00246703">
            <w:pPr>
              <w:spacing w:line="276" w:lineRule="auto"/>
              <w:jc w:val="center"/>
              <w:rPr>
                <w:sz w:val="22"/>
                <w:szCs w:val="22"/>
                <w:lang w:eastAsia="en-US"/>
              </w:rPr>
            </w:pPr>
            <w:r>
              <w:rPr>
                <w:sz w:val="22"/>
                <w:szCs w:val="22"/>
                <w:lang w:eastAsia="en-US"/>
              </w:rPr>
              <w:t>2</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8C6277" w14:textId="77777777" w:rsidR="00693729" w:rsidRDefault="00693729" w:rsidP="00246703">
            <w:pPr>
              <w:spacing w:line="276" w:lineRule="auto"/>
              <w:jc w:val="center"/>
              <w:rPr>
                <w:sz w:val="22"/>
                <w:szCs w:val="22"/>
                <w:lang w:eastAsia="en-US"/>
              </w:rPr>
            </w:pPr>
            <w:r>
              <w:rPr>
                <w:sz w:val="22"/>
                <w:szCs w:val="22"/>
                <w:lang w:eastAsia="en-US"/>
              </w:rPr>
              <w:t>2</w:t>
            </w:r>
          </w:p>
        </w:tc>
      </w:tr>
      <w:tr w:rsidR="00693729" w14:paraId="07EFEAD6" w14:textId="77777777" w:rsidTr="00246703">
        <w:trPr>
          <w:trHeight w:val="284"/>
          <w:tblCellSpacing w:w="15" w:type="dxa"/>
          <w:jc w:val="center"/>
        </w:trPr>
        <w:tc>
          <w:tcPr>
            <w:tcW w:w="4317" w:type="pct"/>
            <w:gridSpan w:val="3"/>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E0E5E5" w14:textId="77777777" w:rsidR="00693729" w:rsidRDefault="00693729" w:rsidP="00246703">
            <w:pPr>
              <w:spacing w:line="276" w:lineRule="auto"/>
              <w:jc w:val="center"/>
              <w:rPr>
                <w:sz w:val="22"/>
                <w:szCs w:val="22"/>
                <w:lang w:eastAsia="en-US"/>
              </w:rPr>
            </w:pPr>
            <w:r>
              <w:rPr>
                <w:b/>
                <w:bCs/>
                <w:sz w:val="22"/>
                <w:szCs w:val="22"/>
                <w:lang w:eastAsia="en-US"/>
              </w:rPr>
              <w:t>Toplam İş Yükü</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0E04CD3" w14:textId="43A986FC" w:rsidR="00693729" w:rsidRDefault="00693729" w:rsidP="00246703">
            <w:pPr>
              <w:spacing w:line="276" w:lineRule="auto"/>
              <w:jc w:val="center"/>
              <w:rPr>
                <w:sz w:val="22"/>
                <w:szCs w:val="22"/>
                <w:lang w:eastAsia="en-US"/>
              </w:rPr>
            </w:pPr>
            <w:r>
              <w:rPr>
                <w:sz w:val="22"/>
                <w:szCs w:val="22"/>
                <w:lang w:eastAsia="en-US"/>
              </w:rPr>
              <w:t>169</w:t>
            </w:r>
          </w:p>
        </w:tc>
      </w:tr>
    </w:tbl>
    <w:p w14:paraId="5313D59D" w14:textId="77777777" w:rsidR="00E47634" w:rsidRDefault="00E47634"/>
    <w:sectPr w:rsidR="00E4763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2MDQxMgAyLAwtLJR0lIJTi4sz8/NACgxrAc7j9wwsAAAA"/>
  </w:docVars>
  <w:rsids>
    <w:rsidRoot w:val="00AD20BC"/>
    <w:rsid w:val="002E5630"/>
    <w:rsid w:val="00450030"/>
    <w:rsid w:val="00487EEF"/>
    <w:rsid w:val="00545869"/>
    <w:rsid w:val="00571A08"/>
    <w:rsid w:val="0060553E"/>
    <w:rsid w:val="00630095"/>
    <w:rsid w:val="00693729"/>
    <w:rsid w:val="00826D83"/>
    <w:rsid w:val="00891CD3"/>
    <w:rsid w:val="00AD20BC"/>
    <w:rsid w:val="00B04CCF"/>
    <w:rsid w:val="00B83A10"/>
    <w:rsid w:val="00C74657"/>
    <w:rsid w:val="00DC4F22"/>
    <w:rsid w:val="00DF3741"/>
    <w:rsid w:val="00E47634"/>
    <w:rsid w:val="00E50B2E"/>
    <w:rsid w:val="00E90EF3"/>
    <w:rsid w:val="00E94F3A"/>
    <w:rsid w:val="00F528D5"/>
    <w:rsid w:val="00F56F8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6EFF5"/>
  <w15:docId w15:val="{44C79827-3524-8640-97D4-73C491431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0BC"/>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471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408</Words>
  <Characters>2330</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2013</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H.Ekin Oktay</cp:lastModifiedBy>
  <cp:revision>5</cp:revision>
  <cp:lastPrinted>2018-09-25T20:37:00Z</cp:lastPrinted>
  <dcterms:created xsi:type="dcterms:W3CDTF">2020-09-29T10:57:00Z</dcterms:created>
  <dcterms:modified xsi:type="dcterms:W3CDTF">2020-09-29T12:09:00Z</dcterms:modified>
</cp:coreProperties>
</file>